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Argentina</w:t>
      </w:r>
      <w:r>
        <w:t xml:space="preserve"> </w:t>
      </w:r>
      <w:r>
        <w:t xml:space="preserve">Buenos</w:t>
      </w:r>
      <w:r>
        <w:t xml:space="preserve"> </w:t>
      </w:r>
      <w:r>
        <w:t xml:space="preserve">Aires</w:t>
      </w:r>
    </w:p>
    <w:bookmarkStart w:id="27" w:name="cover-letter-for-mason"/>
    <w:p>
      <w:pPr>
        <w:pStyle w:val="Heading1"/>
      </w:pPr>
      <w:r>
        <w:t xml:space="preserve">Cover Letter for Mason</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Team, XYZ Corporation</w:t>
      </w:r>
    </w:p>
    <w:p>
      <w:pPr>
        <w:pStyle w:val="BodyText"/>
      </w:pPr>
      <w:r>
        <w:rPr>
          <w:bCs/>
          <w:b/>
        </w:rPr>
        <w:t xml:space="preserve">Address:</w:t>
      </w:r>
      <w:r>
        <w:t xml:space="preserve"> </w:t>
      </w:r>
      <w:r>
        <w:t xml:space="preserve">[Insert Company Address]</w:t>
      </w:r>
    </w:p>
    <w:bookmarkStart w:id="26" w:name="dear-hiring-team"/>
    <w:p>
      <w:pPr>
        <w:pStyle w:val="Heading2"/>
      </w:pPr>
      <w:r>
        <w:t xml:space="preserve">Dear Hiring Team,</w:t>
      </w:r>
    </w:p>
    <w:p>
      <w:pPr>
        <w:pStyle w:val="FirstParagraph"/>
      </w:pPr>
      <w:r>
        <w:t xml:space="preserve">I am writing to express my enthusiastic interest in the opportunity to join your organization as a [Position Title] in Argentina Buenos Aires. As a professional with a strong background in [Your Field/Industry], I am eager to contribute my expertise, cultural adaptability, and passion for innovation to support the growth of your company within one of Latin America’s most dynamic cities. This cover letter is not just an introduction—it is a testament to my dedication to aligning my career goals with the vibrant opportunities that Argentina Buenos Aires offers.</w:t>
      </w:r>
    </w:p>
    <w:bookmarkStart w:id="20" w:name="why-argentina-buenos-aires"/>
    <w:p>
      <w:pPr>
        <w:pStyle w:val="Heading3"/>
      </w:pPr>
      <w:r>
        <w:t xml:space="preserve">Why Argentina Buenos Aires?</w:t>
      </w:r>
    </w:p>
    <w:p>
      <w:pPr>
        <w:pStyle w:val="FirstParagraph"/>
      </w:pPr>
      <w:r>
        <w:t xml:space="preserve">Buenos Aires, the capital of Argentina, is a city that seamlessly blends historical charm with modernity. From its iconic tango rhythms to its bustling financial districts, it is a place where tradition meets progress. As someone who has always been drawn to diverse cultures and fast-paced environments, I am particularly excited about the chance to work in this unique setting. The opportunity to contribute my skills in [specific skills, e.g., project management, data analysis, etc.] within the Argentine market is something I have long envisioned. Argentina Buenos Aires is not just a location for me—it is a hub of creativity and economic potential that I am eager to engage with.</w:t>
      </w:r>
    </w:p>
    <w:bookmarkEnd w:id="20"/>
    <w:bookmarkStart w:id="21" w:name="about-mason-a-professional-with-purpose"/>
    <w:p>
      <w:pPr>
        <w:pStyle w:val="Heading3"/>
      </w:pPr>
      <w:r>
        <w:t xml:space="preserve">About Mason: A Professional with Purpose</w:t>
      </w:r>
    </w:p>
    <w:p>
      <w:pPr>
        <w:pStyle w:val="FirstParagraph"/>
      </w:pPr>
      <w:r>
        <w:t xml:space="preserve">My name is Mason, and I bring over [X years] of experience in [Your Field/Industry]. Throughout my career, I have consistently demonstrated a commitment to excellence, adaptability, and a results-driven approach. Whether it was leading cross-functional teams in high-pressure environments or developing strategies that drove measurable outcomes, I have always sought to make an impact. My journey has taken me across various industries, including [list relevant industries], but it is the opportunity to work in Argentina Buenos Aires that has become my next defining chapter.</w:t>
      </w:r>
    </w:p>
    <w:p>
      <w:pPr>
        <w:pStyle w:val="BodyText"/>
      </w:pPr>
      <w:r>
        <w:t xml:space="preserve">One of my core strengths lies in [specific skill or achievement, e.g., "leveraging data analytics to optimize business operations"]. This skill is particularly valuable in a market like Argentina, where understanding local trends and global economic shifts is crucial. I have also spent time studying the nuances of the Argentine business landscape, including its regulatory environment and cultural dynamics. This preparation ensures that I can contribute immediately upon arrival, while also respecting the traditions and values that shape professional relationships in Buenos Aires.</w:t>
      </w:r>
    </w:p>
    <w:bookmarkEnd w:id="21"/>
    <w:bookmarkStart w:id="22" w:name="Xf22faf3ccda525fb17479ad0a6e6b20fcb9fbfb"/>
    <w:p>
      <w:pPr>
        <w:pStyle w:val="Heading3"/>
      </w:pPr>
      <w:r>
        <w:t xml:space="preserve">How Mason Can Contribute to Your Organization</w:t>
      </w:r>
    </w:p>
    <w:p>
      <w:pPr>
        <w:pStyle w:val="FirstParagraph"/>
      </w:pPr>
      <w:r>
        <w:t xml:space="preserve">As a candidate with a proven track record of [specific accomplishments, e.g., "delivering projects on time and within budget"], I am confident in my ability to add value to your team. In Argentina Buenos Aires, I aim to bring a fresh perspective that combines my technical expertise with an understanding of the local market. For example, my experience in [relevant project or role] has equipped me with the ability to navigate complex challenges while fostering collaboration across diverse teams—a skill set that is especially important in a multicultural city like Buenos Aires.</w:t>
      </w:r>
    </w:p>
    <w:p>
      <w:pPr>
        <w:pStyle w:val="BodyText"/>
      </w:pPr>
      <w:r>
        <w:t xml:space="preserve">Moreover, I have always believed that success is not just about individual achievement but about building strong relationships. In Argentina Buenos Aires, where personal connections play a vital role in business, I am prepared to invest time and effort into establishing trust and long-term partnerships. My ability to communicate effectively in [language, if applicable] further strengthens my readiness to integrate into your team and contribute meaningfully from day one.</w:t>
      </w:r>
    </w:p>
    <w:bookmarkEnd w:id="22"/>
    <w:bookmarkStart w:id="23" w:name="Xce40a75eac9cec9c0b7a2023fdb62a69dfbf4c5"/>
    <w:p>
      <w:pPr>
        <w:pStyle w:val="Heading3"/>
      </w:pPr>
      <w:r>
        <w:t xml:space="preserve">Why Argentina Buenos Aires is the Perfect Fit</w:t>
      </w:r>
    </w:p>
    <w:p>
      <w:pPr>
        <w:pStyle w:val="FirstParagraph"/>
      </w:pPr>
      <w:r>
        <w:t xml:space="preserve">The decision to pursue opportunities in Argentina Buenos Aires is not one I have made lightly. This city has always fascinated me with its unique blend of European sophistication and Latin American energy. From the bustling streets of Palermo to the historic architecture of San Telmo, Buenos Aires offers a rich cultural tapestry that inspires innovation and creativity. As someone who thrives in environments that encourage both personal and professional growth, I am excited about the prospect of immersing myself in this vibrant city.</w:t>
      </w:r>
    </w:p>
    <w:p>
      <w:pPr>
        <w:pStyle w:val="BodyText"/>
      </w:pPr>
      <w:r>
        <w:t xml:space="preserve">Additionally, Argentina’s economic landscape presents exciting challenges and opportunities. The country’s recent focus on [specific trend, e.g., "sustainable development" or "tech innovation"] aligns closely with my professional interests and expertise. I am particularly drawn to the idea of working in a city where ideas can take root and flourish, and where the entrepreneurial spirit is palpable. Argentina Buenos Aires is not just a place for work—it is a community of visionaries who are shaping the future.</w:t>
      </w:r>
    </w:p>
    <w:bookmarkEnd w:id="23"/>
    <w:bookmarkStart w:id="24" w:name="a-commitment-to-excellence"/>
    <w:p>
      <w:pPr>
        <w:pStyle w:val="Heading3"/>
      </w:pPr>
      <w:r>
        <w:t xml:space="preserve">A Commitment to Excellence</w:t>
      </w:r>
    </w:p>
    <w:p>
      <w:pPr>
        <w:pStyle w:val="FirstParagraph"/>
      </w:pPr>
      <w:r>
        <w:t xml:space="preserve">Throughout my career, I have approached every role with integrity, curiosity, and a drive to exceed expectations. Whether it was [specific example of past achievement], I have always strived to deliver results that align with organizational goals. In the context of Argentina Buenos Aires, this mindset will be instrumental in ensuring that I not only meet but surpass the expectations of my role.</w:t>
      </w:r>
    </w:p>
    <w:p>
      <w:pPr>
        <w:pStyle w:val="BodyText"/>
      </w:pPr>
      <w:r>
        <w:t xml:space="preserve">Furthermore, I am deeply committed to continuous learning and self-improvement. The dynamic nature of Buenos Aires demands professionals who are not only adaptable but also proactive in staying ahead of industry trends. I have already begun researching local market conditions, regulatory frameworks, and cultural practices to ensure a smooth transition into this new environment. This preparation reflects my dedication to contributing effectively from the outset.</w:t>
      </w:r>
    </w:p>
    <w:bookmarkEnd w:id="24"/>
    <w:bookmarkStart w:id="25" w:name="conclusion-a-collaborative-future"/>
    <w:p>
      <w:pPr>
        <w:pStyle w:val="Heading3"/>
      </w:pPr>
      <w:r>
        <w:t xml:space="preserve">Conclusion: A Collaborative Future</w:t>
      </w:r>
    </w:p>
    <w:p>
      <w:pPr>
        <w:pStyle w:val="FirstParagraph"/>
      </w:pPr>
      <w:r>
        <w:t xml:space="preserve">In conclusion, I am thrilled at the possibility of joining your organization in Argentina Buenos Aires. My experience, skills, and passion for [Your Field/Industry] make me a strong candidate for this role, and I am eager to bring my unique perspective to your team. I am confident that my ability to thrive in diverse environments, coupled with my deep respect for the values of Argentina Buenos Aires, will enable me to make a meaningful impact.</w:t>
      </w:r>
    </w:p>
    <w:p>
      <w:pPr>
        <w:pStyle w:val="BodyText"/>
      </w:pPr>
      <w:r>
        <w:t xml:space="preserve">Thank you for considering my application. I would welcome the opportunity to discuss how I can contribute to your company’s success in Argentina Buenos Aires. Please feel free to contact me at [Your Phone Number] or [Your Email Address] at your earliest convenience. I look forward to the possibility of working together and contributing to a future filled with innovation and growth.</w:t>
      </w:r>
    </w:p>
    <w:p>
      <w:pPr>
        <w:pStyle w:val="BodyText"/>
      </w:pPr>
      <w:r>
        <w:t xml:space="preserve">Sincerely,</w:t>
      </w:r>
      <w:r>
        <w:br/>
      </w:r>
      <w:r>
        <w:rPr>
          <w:bCs/>
          <w:b/>
        </w:rPr>
        <w:t xml:space="preserve">Mason</w:t>
      </w:r>
      <w:r>
        <w:br/>
      </w:r>
      <w:r>
        <w:t xml:space="preserve">[Your Contact Inform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Argentina Buenos Aires</dc:title>
  <dc:creator/>
  <dc:language>en</dc:language>
  <cp:keywords/>
  <dcterms:created xsi:type="dcterms:W3CDTF">2025-12-10T07:02:22Z</dcterms:created>
  <dcterms:modified xsi:type="dcterms:W3CDTF">2025-12-10T07:02:22Z</dcterms:modified>
</cp:coreProperties>
</file>

<file path=docProps/custom.xml><?xml version="1.0" encoding="utf-8"?>
<Properties xmlns="http://schemas.openxmlformats.org/officeDocument/2006/custom-properties" xmlns:vt="http://schemas.openxmlformats.org/officeDocument/2006/docPropsVTypes"/>
</file>